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2243de4628f4ac7a8fea3fabf110cb4587c3d"/>
    <w:p>
      <w:pPr>
        <w:pStyle w:val="Heading2"/>
      </w:pPr>
      <w:r>
        <w:t xml:space="preserve">Lesson 12: Using a Trundle Wheel to Measure Distances</w:t>
      </w:r>
    </w:p>
    <w:bookmarkEnd w:id="20"/>
    <w:p>
      <w:pPr>
        <w:pStyle w:val="FirstParagraph"/>
      </w:pPr>
      <w:r>
        <w:t xml:space="preserve">Let’s use our trundle wheels.</w:t>
      </w:r>
    </w:p>
    <w:bookmarkStart w:id="24" w:name="X2cd33a15d4ade02c9986c4ba1ed3b1cf2612b4e"/>
    <w:p>
      <w:pPr>
        <w:pStyle w:val="Heading3"/>
      </w:pPr>
      <w:r>
        <w:t xml:space="preserve">12.1: Measuring Distances with the Trundle Wheel</w:t>
      </w:r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  <w:pStyle w:val="Compact"/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0:00Z</dcterms:created>
  <dcterms:modified xsi:type="dcterms:W3CDTF">2022-12-15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+1MmCK9Tizi5KKPl+cnnyKyRcayegSexUO0tUFoGxgUo7bfTp7B+Op3CAJG4aZaHoINau/jfEnQX3JS1gVNsA==</vt:lpwstr>
  </property>
</Properties>
</file>